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FB787B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D2039">
        <w:rPr>
          <w:b/>
          <w:sz w:val="20"/>
          <w:szCs w:val="20"/>
        </w:rPr>
        <w:t>Newport</w:t>
      </w:r>
      <w:r w:rsidR="003C5DAE">
        <w:rPr>
          <w:b/>
          <w:sz w:val="20"/>
          <w:szCs w:val="20"/>
        </w:rPr>
        <w:t xml:space="preserve">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C8866B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3C5DAE">
        <w:rPr>
          <w:b/>
          <w:sz w:val="20"/>
          <w:szCs w:val="20"/>
        </w:rPr>
        <w:t xml:space="preserve"> </w:t>
      </w:r>
      <w:r w:rsidR="00BD2039">
        <w:rPr>
          <w:b/>
          <w:sz w:val="20"/>
          <w:szCs w:val="20"/>
        </w:rPr>
        <w:t>115-50-400-3</w:t>
      </w:r>
      <w:r w:rsidR="00071301">
        <w:rPr>
          <w:b/>
          <w:sz w:val="20"/>
          <w:szCs w:val="20"/>
        </w:rPr>
        <w:t xml:space="preserve"> 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A2A081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D2039">
        <w:rPr>
          <w:b/>
          <w:sz w:val="20"/>
          <w:szCs w:val="20"/>
        </w:rPr>
        <w:t>12/4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04A20F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3C5DAE">
        <w:rPr>
          <w:b/>
          <w:sz w:val="20"/>
          <w:szCs w:val="20"/>
        </w:rPr>
        <w:t xml:space="preserve"> </w:t>
      </w:r>
      <w:r w:rsidR="00BD2039">
        <w:rPr>
          <w:b/>
          <w:sz w:val="20"/>
          <w:szCs w:val="20"/>
        </w:rPr>
        <w:t>12/4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B7E6403" w:rsidR="00223718" w:rsidRPr="00357703" w:rsidRDefault="003C5DA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D646647" w:rsidR="00223718" w:rsidRPr="00357703" w:rsidRDefault="003C5DA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82B762C" w:rsidR="00D6151F" w:rsidRDefault="003C5DA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F61F9">
        <w:rPr>
          <w:sz w:val="16"/>
          <w:szCs w:val="16"/>
        </w:rPr>
      </w:r>
      <w:r w:rsidR="006F61F9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6BAD185" w:rsidR="001F288F" w:rsidRPr="00412C7B" w:rsidRDefault="00BD203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F61F9">
              <w:rPr>
                <w:rFonts w:ascii="Calibri" w:hAnsi="Calibri" w:cs="Calibri"/>
              </w:rPr>
            </w:r>
            <w:r w:rsidR="006F61F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267B4C7" w:rsidR="0079370C" w:rsidRPr="00E36FC5" w:rsidRDefault="003C5DAE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6159E77D" w:rsidR="006B7A09" w:rsidRPr="009319BD" w:rsidRDefault="00BD203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7784CEE" w:rsidR="006B7A09" w:rsidRPr="009319BD" w:rsidRDefault="00BD203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1A00F2F" w14:textId="04A928D7" w:rsidR="007473DF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7473DF">
              <w:rPr>
                <w:sz w:val="20"/>
                <w:szCs w:val="20"/>
              </w:rPr>
              <w:t xml:space="preserve"> The Sponsor did not verify the correct number of applications.</w:t>
            </w:r>
          </w:p>
          <w:tbl>
            <w:tblPr>
              <w:tblW w:w="5000" w:type="pct"/>
              <w:tblCellSpacing w:w="15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584"/>
            </w:tblGrid>
            <w:tr w:rsidR="007473DF" w:rsidRPr="007473DF" w14:paraId="48C6D4C2" w14:textId="77777777" w:rsidTr="007473DF">
              <w:trPr>
                <w:tblCellSpacing w:w="15" w:type="dxa"/>
              </w:trPr>
              <w:tc>
                <w:tcPr>
                  <w:tcW w:w="0" w:type="auto"/>
                  <w:vAlign w:val="center"/>
                </w:tcPr>
                <w:p w14:paraId="64AEED3A" w14:textId="77777777" w:rsidR="007473DF" w:rsidRDefault="007473DF" w:rsidP="007473DF">
                  <w:pPr>
                    <w:shd w:val="clear" w:color="auto" w:fill="FFFFFF"/>
                    <w:rPr>
                      <w:rFonts w:ascii="Verdana" w:hAnsi="Verdana" w:cs="Times New Roman"/>
                      <w:color w:val="auto"/>
                      <w:sz w:val="17"/>
                      <w:szCs w:val="17"/>
                      <w:lang w:eastAsia="en-US"/>
                    </w:rPr>
                  </w:pPr>
                </w:p>
                <w:p w14:paraId="34735D16" w14:textId="0B01F209" w:rsidR="007473DF" w:rsidRPr="007473DF" w:rsidRDefault="007473DF" w:rsidP="007473DF">
                  <w:pPr>
                    <w:shd w:val="clear" w:color="auto" w:fill="FFFFFF"/>
                    <w:rPr>
                      <w:rFonts w:ascii="Verdana" w:hAnsi="Verdana" w:cs="Times New Roman"/>
                      <w:color w:val="auto"/>
                      <w:sz w:val="17"/>
                      <w:szCs w:val="17"/>
                      <w:lang w:eastAsia="en-US"/>
                    </w:rPr>
                  </w:pPr>
                </w:p>
              </w:tc>
            </w:tr>
          </w:tbl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7F4ADB5" w:rsidR="006B7A09" w:rsidRPr="009319BD" w:rsidRDefault="003C5DA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5DFBB4A5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4E051F" w14:textId="77777777" w:rsidR="007473DF" w:rsidRPr="00AF6069" w:rsidRDefault="007473DF" w:rsidP="006B7A09">
            <w:pPr>
              <w:rPr>
                <w:sz w:val="20"/>
                <w:szCs w:val="20"/>
              </w:rPr>
            </w:pP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174411EA" w:rsidR="006B7A09" w:rsidRPr="009319BD" w:rsidRDefault="00BD203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4C331A2" w:rsidR="006B7A09" w:rsidRPr="009319BD" w:rsidRDefault="00BD203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650341EF" w:rsidR="00A5511A" w:rsidRPr="00BD2039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BD2039">
              <w:rPr>
                <w:sz w:val="20"/>
                <w:szCs w:val="20"/>
              </w:rPr>
              <w:t xml:space="preserve"> </w:t>
            </w:r>
            <w:r w:rsidR="00BD2039" w:rsidRPr="00BD2039">
              <w:rPr>
                <w:sz w:val="20"/>
                <w:szCs w:val="20"/>
              </w:rPr>
              <w:t xml:space="preserve">The </w:t>
            </w:r>
            <w:r w:rsidR="00BD2039" w:rsidRPr="00BD2039">
              <w:rPr>
                <w:sz w:val="20"/>
                <w:szCs w:val="20"/>
              </w:rPr>
              <w:t>School Food Authority (SFA) failed to ensure that staff documented different quantities of meal components served for the two separate age groups of grades 6-8 and 9-12</w:t>
            </w:r>
            <w:r w:rsidR="00BD2039" w:rsidRPr="00BD2039">
              <w:rPr>
                <w:sz w:val="20"/>
                <w:szCs w:val="20"/>
              </w:rPr>
              <w:t xml:space="preserve"> on the production records</w:t>
            </w:r>
            <w:r w:rsidR="00BD2039" w:rsidRPr="00BD2039">
              <w:rPr>
                <w:sz w:val="20"/>
                <w:szCs w:val="20"/>
              </w:rPr>
              <w:t>. </w:t>
            </w:r>
            <w:r w:rsidR="00ED37E7" w:rsidRPr="00BD2039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BD2039" w:rsidRDefault="007572A4" w:rsidP="00A5511A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0F3871C5" w:rsidR="006B7A09" w:rsidRPr="009319BD" w:rsidRDefault="00BD203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5D6C0B2" w:rsidR="006B7A09" w:rsidRPr="009319BD" w:rsidRDefault="00BD203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1E1A7F92" w14:textId="77777777" w:rsidR="007473DF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33CBA1EE" w14:textId="77777777" w:rsidR="007572A4" w:rsidRDefault="007572A4" w:rsidP="00BD2039">
            <w:pPr>
              <w:rPr>
                <w:sz w:val="20"/>
                <w:szCs w:val="20"/>
              </w:rPr>
            </w:pPr>
          </w:p>
          <w:p w14:paraId="4D4B6CF3" w14:textId="77777777" w:rsidR="00BD2039" w:rsidRDefault="00BD2039" w:rsidP="00BD2039">
            <w:pPr>
              <w:rPr>
                <w:sz w:val="20"/>
                <w:szCs w:val="20"/>
              </w:rPr>
            </w:pPr>
          </w:p>
          <w:p w14:paraId="1D63E480" w14:textId="260FF58A" w:rsidR="00BD2039" w:rsidRPr="009319BD" w:rsidRDefault="00BD2039" w:rsidP="00BD2039">
            <w:pPr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FFB2B55" w:rsidR="006B7A09" w:rsidRPr="009319BD" w:rsidRDefault="003C5DA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15FDCA86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44F329F" w14:textId="77777777" w:rsidR="007473DF" w:rsidRDefault="007473DF" w:rsidP="00ED37E7">
            <w:pPr>
              <w:rPr>
                <w:sz w:val="20"/>
                <w:szCs w:val="20"/>
              </w:rPr>
            </w:pP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B6255E8" w:rsidR="006B7A09" w:rsidRPr="009319BD" w:rsidRDefault="003C5DA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2F7A0E0F" w14:textId="7818798B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F4D7358" w:rsidR="006B7A09" w:rsidRPr="009319BD" w:rsidRDefault="003C5DA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5C89FECB" w:rsidR="006B7A09" w:rsidRPr="009319BD" w:rsidRDefault="00BD203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4A7CBB1" w:rsidR="006B7A09" w:rsidRPr="009319BD" w:rsidRDefault="00BD203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30662429" w:rsidR="00FE0355" w:rsidRPr="007473DF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7473DF">
              <w:rPr>
                <w:sz w:val="20"/>
                <w:szCs w:val="20"/>
              </w:rPr>
              <w:t xml:space="preserve"> Smart Snack - </w:t>
            </w:r>
            <w:r w:rsidR="007473DF" w:rsidRPr="007473DF">
              <w:rPr>
                <w:sz w:val="20"/>
                <w:szCs w:val="20"/>
              </w:rPr>
              <w:t xml:space="preserve">The Sponsor does not account for accompaniments when determining </w:t>
            </w:r>
            <w:r w:rsidR="007473DF">
              <w:rPr>
                <w:sz w:val="20"/>
                <w:szCs w:val="20"/>
              </w:rPr>
              <w:t xml:space="preserve">if </w:t>
            </w:r>
            <w:r w:rsidR="007473DF" w:rsidRPr="007473DF">
              <w:rPr>
                <w:sz w:val="20"/>
                <w:szCs w:val="20"/>
              </w:rPr>
              <w:t>food items meet the Smart Snack nutrition standards.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77AEA30" w:rsidR="006B7A09" w:rsidRPr="009319BD" w:rsidRDefault="003C5DA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1A97E4E" w:rsidR="00D03ED5" w:rsidRPr="009319BD" w:rsidRDefault="003C5DA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6B6449B" w:rsidR="00D03ED5" w:rsidRPr="009319BD" w:rsidRDefault="003C5DA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B047BF4" w:rsidR="00D24103" w:rsidRPr="009319BD" w:rsidRDefault="007473DF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F61F9">
              <w:rPr>
                <w:sz w:val="20"/>
                <w:szCs w:val="20"/>
              </w:rPr>
            </w:r>
            <w:r w:rsidR="006F61F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A11F508" w14:textId="28188238" w:rsidR="005A5D89" w:rsidRDefault="00BD2039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taff was readily available to answer additional questions, if need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B2967" w14:textId="77777777" w:rsidR="006F61F9" w:rsidRDefault="006F61F9" w:rsidP="00A16BFB">
      <w:r>
        <w:separator/>
      </w:r>
    </w:p>
  </w:endnote>
  <w:endnote w:type="continuationSeparator" w:id="0">
    <w:p w14:paraId="4D7F7A30" w14:textId="77777777" w:rsidR="006F61F9" w:rsidRDefault="006F61F9" w:rsidP="00A16BFB">
      <w:r>
        <w:continuationSeparator/>
      </w:r>
    </w:p>
  </w:endnote>
  <w:endnote w:type="continuationNotice" w:id="1">
    <w:p w14:paraId="69F5FE43" w14:textId="77777777" w:rsidR="006F61F9" w:rsidRDefault="006F61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282EA" w14:textId="77777777" w:rsidR="006F61F9" w:rsidRDefault="006F61F9" w:rsidP="00A16BFB">
      <w:r>
        <w:separator/>
      </w:r>
    </w:p>
  </w:footnote>
  <w:footnote w:type="continuationSeparator" w:id="0">
    <w:p w14:paraId="6C86F243" w14:textId="77777777" w:rsidR="006F61F9" w:rsidRDefault="006F61F9" w:rsidP="00A16BFB">
      <w:r>
        <w:continuationSeparator/>
      </w:r>
    </w:p>
  </w:footnote>
  <w:footnote w:type="continuationNotice" w:id="1">
    <w:p w14:paraId="3F58AFBF" w14:textId="77777777" w:rsidR="006F61F9" w:rsidRDefault="006F61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BE1F6B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D2039">
      <w:rPr>
        <w:sz w:val="16"/>
        <w:szCs w:val="16"/>
      </w:rPr>
      <w:t>Newport</w:t>
    </w:r>
    <w:r w:rsidR="003C5DAE">
      <w:rPr>
        <w:sz w:val="16"/>
        <w:szCs w:val="16"/>
      </w:rPr>
      <w:t xml:space="preserve"> School District</w:t>
    </w:r>
  </w:p>
  <w:p w14:paraId="360D5ABF" w14:textId="0C89A149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D2039">
      <w:rPr>
        <w:sz w:val="16"/>
        <w:szCs w:val="16"/>
      </w:rPr>
      <w:t>115-50-44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0D5C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5DAE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169E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5505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F61F9"/>
    <w:rsid w:val="0070110E"/>
    <w:rsid w:val="00707C8B"/>
    <w:rsid w:val="0071132E"/>
    <w:rsid w:val="00715A4D"/>
    <w:rsid w:val="0072379C"/>
    <w:rsid w:val="00733E8B"/>
    <w:rsid w:val="007473DF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D2039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3484E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3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227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12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533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85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41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4" w:color="A9A9A9"/>
                                        <w:left w:val="single" w:sz="6" w:space="4" w:color="A9A9A9"/>
                                        <w:bottom w:val="single" w:sz="6" w:space="4" w:color="A9A9A9"/>
                                        <w:right w:val="single" w:sz="6" w:space="4" w:color="A9A9A9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5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8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9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865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FFFFFF"/>
                        <w:left w:val="single" w:sz="2" w:space="0" w:color="FFFFFF"/>
                        <w:bottom w:val="single" w:sz="2" w:space="0" w:color="FFFFFF"/>
                        <w:right w:val="single" w:sz="2" w:space="0" w:color="FFFFFF"/>
                      </w:divBdr>
                      <w:divsChild>
                        <w:div w:id="1547835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513A830E-F073-41F8-A69F-342E0C1A73EF}"/>
</file>

<file path=customXml/itemProps5.xml><?xml version="1.0" encoding="utf-8"?>
<ds:datastoreItem xmlns:ds="http://schemas.openxmlformats.org/officeDocument/2006/customXml" ds:itemID="{6EFBE8B8-0B8E-4BCE-BC94-330237842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74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8</cp:revision>
  <cp:lastPrinted>2019-02-05T20:30:00Z</cp:lastPrinted>
  <dcterms:created xsi:type="dcterms:W3CDTF">2018-12-11T20:16:00Z</dcterms:created>
  <dcterms:modified xsi:type="dcterms:W3CDTF">2019-02-05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3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